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A61" w:rsidRDefault="006C4CF8">
      <w:pPr>
        <w:pStyle w:val="FirstParagraph"/>
      </w:pPr>
      <w:r>
        <w:rPr>
          <w:b/>
          <w:bCs/>
        </w:rPr>
        <w:t>Final Report: Traffic Volume Prediction System</w:t>
      </w:r>
    </w:p>
    <w:p w:rsidR="00465A61" w:rsidRDefault="006C4CF8">
      <w:r>
        <w:pict>
          <v:rect id="_x0000_i1025" style="width:0;height:1.5pt" o:hralign="center" o:hrstd="t" o:hr="t"/>
        </w:pict>
      </w:r>
    </w:p>
    <w:p w:rsidR="00465A61" w:rsidRDefault="006C4CF8">
      <w:pPr>
        <w:pStyle w:val="Heading3"/>
      </w:pPr>
      <w:bookmarkStart w:id="0" w:name="introduction"/>
      <w:r>
        <w:rPr>
          <w:b/>
          <w:bCs/>
        </w:rPr>
        <w:t>1. INTRODUCTION</w:t>
      </w:r>
    </w:p>
    <w:p w:rsidR="00465A61" w:rsidRDefault="006C4CF8">
      <w:pPr>
        <w:pStyle w:val="Heading4"/>
      </w:pPr>
      <w:bookmarkStart w:id="1" w:name="project-overview"/>
      <w:r>
        <w:t>1.1 Project Overview</w:t>
      </w:r>
    </w:p>
    <w:p w:rsidR="00465A61" w:rsidRDefault="006C4CF8">
      <w:pPr>
        <w:pStyle w:val="FirstParagraph"/>
      </w:pPr>
      <w:r>
        <w:t>This project aims to predict the volume of traffic using a machine learning model based on factors such as date, time, weather conditions, and holiday information. The solution integrates a Random Forest Regressor with a Flask-based web application that ta</w:t>
      </w:r>
      <w:r>
        <w:t>kes user input and returns predicted traffic volume.</w:t>
      </w:r>
    </w:p>
    <w:p w:rsidR="00465A61" w:rsidRDefault="006C4CF8">
      <w:pPr>
        <w:pStyle w:val="Heading4"/>
      </w:pPr>
      <w:bookmarkStart w:id="2" w:name="purpose"/>
      <w:bookmarkEnd w:id="1"/>
      <w:r>
        <w:t>1.2 Purpose</w:t>
      </w:r>
    </w:p>
    <w:p w:rsidR="00465A61" w:rsidRDefault="006C4CF8">
      <w:pPr>
        <w:pStyle w:val="FirstParagraph"/>
      </w:pPr>
      <w:r>
        <w:t>The primary purpose is to enable traffic authorities or users to predict vehicle congestion levels at a given time, helping with traffic management and planning.</w:t>
      </w:r>
    </w:p>
    <w:p w:rsidR="00465A61" w:rsidRDefault="006C4CF8">
      <w:r>
        <w:pict>
          <v:rect id="_x0000_i1026" style="width:0;height:1.5pt" o:hralign="center" o:hrstd="t" o:hr="t"/>
        </w:pict>
      </w:r>
    </w:p>
    <w:p w:rsidR="00465A61" w:rsidRDefault="006C4CF8">
      <w:pPr>
        <w:pStyle w:val="Heading3"/>
      </w:pPr>
      <w:bookmarkStart w:id="3" w:name="ideation-phase"/>
      <w:bookmarkEnd w:id="0"/>
      <w:bookmarkEnd w:id="2"/>
      <w:r>
        <w:rPr>
          <w:b/>
          <w:bCs/>
        </w:rPr>
        <w:t>2. IDEATION PHASE</w:t>
      </w:r>
    </w:p>
    <w:p w:rsidR="00465A61" w:rsidRDefault="006C4CF8">
      <w:pPr>
        <w:pStyle w:val="Heading4"/>
      </w:pPr>
      <w:bookmarkStart w:id="4" w:name="problem-statement"/>
      <w:r>
        <w:t>2.1 Probl</w:t>
      </w:r>
      <w:r>
        <w:t>em Statement</w:t>
      </w:r>
    </w:p>
    <w:p w:rsidR="00465A61" w:rsidRDefault="006C4CF8">
      <w:pPr>
        <w:pStyle w:val="FirstParagraph"/>
      </w:pPr>
      <w:r>
        <w:t>Traffic congestion is a common issue in urban areas. Predicting traffic volume can help city planners and drivers make informed decisions.</w:t>
      </w:r>
    </w:p>
    <w:p w:rsidR="00465A61" w:rsidRDefault="006C4CF8">
      <w:pPr>
        <w:pStyle w:val="Heading4"/>
      </w:pPr>
      <w:bookmarkStart w:id="5" w:name="empathy-map-canvas"/>
      <w:bookmarkEnd w:id="4"/>
      <w:r>
        <w:t>2.2 Empathy Map Canvas</w:t>
      </w:r>
    </w:p>
    <w:p w:rsidR="00465A61" w:rsidRDefault="006C4CF8">
      <w:pPr>
        <w:pStyle w:val="Compact"/>
        <w:numPr>
          <w:ilvl w:val="0"/>
          <w:numId w:val="2"/>
        </w:numPr>
      </w:pPr>
      <w:r>
        <w:rPr>
          <w:b/>
          <w:bCs/>
        </w:rPr>
        <w:t>Who are we empathizing with?</w:t>
      </w:r>
      <w:r>
        <w:t xml:space="preserve"> Commuters, traffic managers, city planners</w:t>
      </w:r>
    </w:p>
    <w:p w:rsidR="00465A61" w:rsidRDefault="006C4CF8">
      <w:pPr>
        <w:pStyle w:val="Compact"/>
        <w:numPr>
          <w:ilvl w:val="0"/>
          <w:numId w:val="2"/>
        </w:numPr>
      </w:pPr>
      <w:r>
        <w:rPr>
          <w:b/>
          <w:bCs/>
        </w:rPr>
        <w:t>What do t</w:t>
      </w:r>
      <w:r>
        <w:rPr>
          <w:b/>
          <w:bCs/>
        </w:rPr>
        <w:t>hey need to do?</w:t>
      </w:r>
      <w:r>
        <w:t xml:space="preserve"> Avoid congested routes, plan trips better</w:t>
      </w:r>
    </w:p>
    <w:p w:rsidR="00465A61" w:rsidRDefault="006C4CF8">
      <w:pPr>
        <w:pStyle w:val="Compact"/>
        <w:numPr>
          <w:ilvl w:val="0"/>
          <w:numId w:val="2"/>
        </w:numPr>
      </w:pPr>
      <w:r>
        <w:rPr>
          <w:b/>
          <w:bCs/>
        </w:rPr>
        <w:t>What do they see?</w:t>
      </w:r>
      <w:r>
        <w:t xml:space="preserve"> Long travel times, inconsistent traffic reports</w:t>
      </w:r>
    </w:p>
    <w:p w:rsidR="00465A61" w:rsidRDefault="006C4CF8">
      <w:pPr>
        <w:pStyle w:val="Compact"/>
        <w:numPr>
          <w:ilvl w:val="0"/>
          <w:numId w:val="2"/>
        </w:numPr>
      </w:pPr>
      <w:r>
        <w:rPr>
          <w:b/>
          <w:bCs/>
        </w:rPr>
        <w:t>What do they hear?</w:t>
      </w:r>
      <w:r>
        <w:t xml:space="preserve"> Complaints, alerts, advisories</w:t>
      </w:r>
    </w:p>
    <w:p w:rsidR="00465A61" w:rsidRDefault="006C4CF8">
      <w:pPr>
        <w:pStyle w:val="Compact"/>
        <w:numPr>
          <w:ilvl w:val="0"/>
          <w:numId w:val="2"/>
        </w:numPr>
      </w:pPr>
      <w:r>
        <w:rPr>
          <w:b/>
          <w:bCs/>
        </w:rPr>
        <w:t>What do they say and do?</w:t>
      </w:r>
      <w:r>
        <w:t xml:space="preserve"> Use maps, plan around peak times</w:t>
      </w:r>
    </w:p>
    <w:p w:rsidR="00465A61" w:rsidRDefault="006C4CF8">
      <w:pPr>
        <w:pStyle w:val="Compact"/>
        <w:numPr>
          <w:ilvl w:val="0"/>
          <w:numId w:val="2"/>
        </w:numPr>
      </w:pPr>
      <w:r>
        <w:rPr>
          <w:b/>
          <w:bCs/>
        </w:rPr>
        <w:t>What do they think and f</w:t>
      </w:r>
      <w:r>
        <w:rPr>
          <w:b/>
          <w:bCs/>
        </w:rPr>
        <w:t>eel?</w:t>
      </w:r>
      <w:r>
        <w:t xml:space="preserve"> Frustrated, stressed, time-pressured</w:t>
      </w:r>
    </w:p>
    <w:p w:rsidR="00465A61" w:rsidRDefault="006C4CF8">
      <w:pPr>
        <w:pStyle w:val="Heading4"/>
      </w:pPr>
      <w:bookmarkStart w:id="6" w:name="brainstorming"/>
      <w:bookmarkEnd w:id="5"/>
      <w:r>
        <w:t>2.3 Brainstorming</w:t>
      </w:r>
    </w:p>
    <w:p w:rsidR="00465A61" w:rsidRDefault="006C4CF8">
      <w:pPr>
        <w:pStyle w:val="Compact"/>
        <w:numPr>
          <w:ilvl w:val="0"/>
          <w:numId w:val="3"/>
        </w:numPr>
      </w:pPr>
      <w:r>
        <w:t>Use machine learning to predict traffic volume</w:t>
      </w:r>
    </w:p>
    <w:p w:rsidR="00465A61" w:rsidRDefault="006C4CF8">
      <w:pPr>
        <w:pStyle w:val="Compact"/>
        <w:numPr>
          <w:ilvl w:val="0"/>
          <w:numId w:val="3"/>
        </w:numPr>
      </w:pPr>
      <w:r>
        <w:t>Provide a user-friendly interface</w:t>
      </w:r>
    </w:p>
    <w:p w:rsidR="00465A61" w:rsidRDefault="006C4CF8">
      <w:pPr>
        <w:pStyle w:val="Compact"/>
        <w:numPr>
          <w:ilvl w:val="0"/>
          <w:numId w:val="3"/>
        </w:numPr>
      </w:pPr>
      <w:r>
        <w:t>Include weather, date, and time features for better prediction</w:t>
      </w:r>
    </w:p>
    <w:p w:rsidR="00465A61" w:rsidRDefault="006C4CF8">
      <w:r>
        <w:pict>
          <v:rect id="_x0000_i1027" style="width:0;height:1.5pt" o:hralign="center" o:hrstd="t" o:hr="t"/>
        </w:pict>
      </w:r>
    </w:p>
    <w:p w:rsidR="00465A61" w:rsidRDefault="006C4CF8">
      <w:pPr>
        <w:pStyle w:val="Heading3"/>
      </w:pPr>
      <w:bookmarkStart w:id="7" w:name="requirement-analysis"/>
      <w:bookmarkEnd w:id="3"/>
      <w:bookmarkEnd w:id="6"/>
      <w:r>
        <w:rPr>
          <w:b/>
          <w:bCs/>
        </w:rPr>
        <w:t>3. REQUIREMENT ANALYSIS</w:t>
      </w:r>
    </w:p>
    <w:p w:rsidR="00465A61" w:rsidRDefault="006C4CF8">
      <w:pPr>
        <w:pStyle w:val="Heading4"/>
      </w:pPr>
      <w:bookmarkStart w:id="8" w:name="customer-journey-map"/>
      <w:r>
        <w:t>3.1 Customer Journey Map</w:t>
      </w:r>
    </w:p>
    <w:p w:rsidR="00465A61" w:rsidRDefault="006C4CF8">
      <w:pPr>
        <w:pStyle w:val="Compact"/>
        <w:numPr>
          <w:ilvl w:val="0"/>
          <w:numId w:val="4"/>
        </w:numPr>
      </w:pPr>
      <w:r>
        <w:t>U</w:t>
      </w:r>
      <w:r>
        <w:t>ser visits the prediction page</w:t>
      </w:r>
    </w:p>
    <w:p w:rsidR="00465A61" w:rsidRDefault="006C4CF8">
      <w:pPr>
        <w:pStyle w:val="Compact"/>
        <w:numPr>
          <w:ilvl w:val="0"/>
          <w:numId w:val="4"/>
        </w:numPr>
      </w:pPr>
      <w:r>
        <w:t>Inputs date, time, weather, and holiday details</w:t>
      </w:r>
    </w:p>
    <w:p w:rsidR="00465A61" w:rsidRDefault="006C4CF8">
      <w:pPr>
        <w:pStyle w:val="Compact"/>
        <w:numPr>
          <w:ilvl w:val="0"/>
          <w:numId w:val="4"/>
        </w:numPr>
      </w:pPr>
      <w:r>
        <w:t>Receives traffic volume prediction</w:t>
      </w:r>
    </w:p>
    <w:p w:rsidR="00465A61" w:rsidRDefault="006C4CF8">
      <w:pPr>
        <w:pStyle w:val="Compact"/>
        <w:numPr>
          <w:ilvl w:val="0"/>
          <w:numId w:val="4"/>
        </w:numPr>
      </w:pPr>
      <w:r>
        <w:t>Plans accordingly</w:t>
      </w:r>
    </w:p>
    <w:p w:rsidR="00465A61" w:rsidRDefault="006C4CF8">
      <w:pPr>
        <w:pStyle w:val="Heading4"/>
      </w:pPr>
      <w:bookmarkStart w:id="9" w:name="solution-requirements"/>
      <w:bookmarkEnd w:id="8"/>
      <w:r>
        <w:lastRenderedPageBreak/>
        <w:t>3.2 Solution Requirements</w:t>
      </w:r>
    </w:p>
    <w:p w:rsidR="00465A61" w:rsidRDefault="006C4CF8">
      <w:pPr>
        <w:pStyle w:val="Compact"/>
        <w:numPr>
          <w:ilvl w:val="0"/>
          <w:numId w:val="5"/>
        </w:numPr>
      </w:pPr>
      <w:r>
        <w:t>Preprocessed dataset with traffic and weather data</w:t>
      </w:r>
    </w:p>
    <w:p w:rsidR="00465A61" w:rsidRDefault="006C4CF8">
      <w:pPr>
        <w:pStyle w:val="Compact"/>
        <w:numPr>
          <w:ilvl w:val="0"/>
          <w:numId w:val="5"/>
        </w:numPr>
      </w:pPr>
      <w:r>
        <w:t>Trained machine learning model</w:t>
      </w:r>
    </w:p>
    <w:p w:rsidR="00465A61" w:rsidRDefault="006C4CF8">
      <w:pPr>
        <w:pStyle w:val="Compact"/>
        <w:numPr>
          <w:ilvl w:val="0"/>
          <w:numId w:val="5"/>
        </w:numPr>
      </w:pPr>
      <w:r>
        <w:t>Flask server with prediction API</w:t>
      </w:r>
    </w:p>
    <w:p w:rsidR="00465A61" w:rsidRDefault="006C4CF8">
      <w:pPr>
        <w:pStyle w:val="Compact"/>
        <w:numPr>
          <w:ilvl w:val="0"/>
          <w:numId w:val="5"/>
        </w:numPr>
      </w:pPr>
      <w:r>
        <w:t>HTML frontend for inputs</w:t>
      </w:r>
    </w:p>
    <w:p w:rsidR="00465A61" w:rsidRDefault="006C4CF8">
      <w:pPr>
        <w:pStyle w:val="Heading4"/>
      </w:pPr>
      <w:bookmarkStart w:id="10" w:name="data-flow-diagram"/>
      <w:bookmarkEnd w:id="9"/>
      <w:r>
        <w:t>3.3 Data Flow Diagram</w:t>
      </w:r>
    </w:p>
    <w:p w:rsidR="00465A61" w:rsidRDefault="006C4CF8">
      <w:pPr>
        <w:pStyle w:val="Compact"/>
        <w:numPr>
          <w:ilvl w:val="0"/>
          <w:numId w:val="6"/>
        </w:numPr>
      </w:pPr>
      <w:r>
        <w:t>User inputs data</w:t>
      </w:r>
    </w:p>
    <w:p w:rsidR="00465A61" w:rsidRDefault="006C4CF8">
      <w:pPr>
        <w:pStyle w:val="Compact"/>
        <w:numPr>
          <w:ilvl w:val="0"/>
          <w:numId w:val="6"/>
        </w:numPr>
      </w:pPr>
      <w:r>
        <w:t>Flask app receives input</w:t>
      </w:r>
    </w:p>
    <w:p w:rsidR="00465A61" w:rsidRDefault="006C4CF8">
      <w:pPr>
        <w:pStyle w:val="Compact"/>
        <w:numPr>
          <w:ilvl w:val="0"/>
          <w:numId w:val="6"/>
        </w:numPr>
      </w:pPr>
      <w:r>
        <w:t>Model makes prediction</w:t>
      </w:r>
    </w:p>
    <w:p w:rsidR="00465A61" w:rsidRDefault="006C4CF8">
      <w:pPr>
        <w:pStyle w:val="Compact"/>
        <w:numPr>
          <w:ilvl w:val="0"/>
          <w:numId w:val="6"/>
        </w:numPr>
      </w:pPr>
      <w:r>
        <w:t>Flask app returns result to user</w:t>
      </w:r>
    </w:p>
    <w:p w:rsidR="00465A61" w:rsidRDefault="006C4CF8">
      <w:pPr>
        <w:pStyle w:val="Heading4"/>
      </w:pPr>
      <w:bookmarkStart w:id="11" w:name="technology-stack"/>
      <w:bookmarkEnd w:id="10"/>
      <w:r>
        <w:t>3.4 Technology Stack</w:t>
      </w:r>
    </w:p>
    <w:p w:rsidR="00465A61" w:rsidRDefault="006C4CF8">
      <w:pPr>
        <w:pStyle w:val="Compact"/>
        <w:numPr>
          <w:ilvl w:val="0"/>
          <w:numId w:val="7"/>
        </w:numPr>
      </w:pPr>
      <w:r>
        <w:t>Python</w:t>
      </w:r>
    </w:p>
    <w:p w:rsidR="00465A61" w:rsidRDefault="006C4CF8">
      <w:pPr>
        <w:pStyle w:val="Compact"/>
        <w:numPr>
          <w:ilvl w:val="0"/>
          <w:numId w:val="7"/>
        </w:numPr>
      </w:pPr>
      <w:r>
        <w:t>Pandas, NumPy</w:t>
      </w:r>
    </w:p>
    <w:p w:rsidR="00465A61" w:rsidRDefault="006C4CF8">
      <w:pPr>
        <w:pStyle w:val="Compact"/>
        <w:numPr>
          <w:ilvl w:val="0"/>
          <w:numId w:val="7"/>
        </w:numPr>
      </w:pPr>
      <w:r>
        <w:t>Scikit-learn (Random Forest)</w:t>
      </w:r>
    </w:p>
    <w:p w:rsidR="00465A61" w:rsidRDefault="006C4CF8">
      <w:pPr>
        <w:pStyle w:val="Compact"/>
        <w:numPr>
          <w:ilvl w:val="0"/>
          <w:numId w:val="7"/>
        </w:numPr>
      </w:pPr>
      <w:r>
        <w:t>Flask</w:t>
      </w:r>
    </w:p>
    <w:p w:rsidR="00465A61" w:rsidRDefault="006C4CF8">
      <w:pPr>
        <w:pStyle w:val="Compact"/>
        <w:numPr>
          <w:ilvl w:val="0"/>
          <w:numId w:val="7"/>
        </w:numPr>
      </w:pPr>
      <w:r>
        <w:t>HTML/CSS (Bootstrap optional)</w:t>
      </w:r>
    </w:p>
    <w:p w:rsidR="00465A61" w:rsidRDefault="006C4CF8">
      <w:r>
        <w:pict>
          <v:rect id="_x0000_i1028" style="width:0;height:1.5pt" o:hralign="center" o:hrstd="t" o:hr="t"/>
        </w:pict>
      </w:r>
    </w:p>
    <w:p w:rsidR="00465A61" w:rsidRDefault="006C4CF8">
      <w:pPr>
        <w:pStyle w:val="Heading3"/>
      </w:pPr>
      <w:bookmarkStart w:id="12" w:name="project-design"/>
      <w:bookmarkEnd w:id="7"/>
      <w:bookmarkEnd w:id="11"/>
      <w:r>
        <w:rPr>
          <w:b/>
          <w:bCs/>
        </w:rPr>
        <w:t>4. PROJECT DESIGN</w:t>
      </w:r>
    </w:p>
    <w:p w:rsidR="00465A61" w:rsidRDefault="006C4CF8">
      <w:pPr>
        <w:pStyle w:val="Heading4"/>
      </w:pPr>
      <w:bookmarkStart w:id="13" w:name="problem-solution-fit"/>
      <w:r>
        <w:t>4.1 Problem Solution Fit</w:t>
      </w:r>
    </w:p>
    <w:p w:rsidR="00465A61" w:rsidRDefault="006C4CF8">
      <w:pPr>
        <w:pStyle w:val="FirstParagraph"/>
      </w:pPr>
      <w:r>
        <w:t>We use historical data and weather metrics to build a model capable of predicting traffic volume with high accuracy.</w:t>
      </w:r>
    </w:p>
    <w:p w:rsidR="00465A61" w:rsidRDefault="006C4CF8">
      <w:pPr>
        <w:pStyle w:val="Heading4"/>
      </w:pPr>
      <w:bookmarkStart w:id="14" w:name="proposed-solution"/>
      <w:bookmarkEnd w:id="13"/>
      <w:r>
        <w:t>4.2 Proposed Solution</w:t>
      </w:r>
    </w:p>
    <w:p w:rsidR="00465A61" w:rsidRDefault="006C4CF8">
      <w:pPr>
        <w:pStyle w:val="FirstParagraph"/>
      </w:pPr>
      <w:r>
        <w:t>A Random Forest Regressor model trained on</w:t>
      </w:r>
      <w:r>
        <w:t xml:space="preserve"> traffic data and deployed using Flask to interact with users through a web form.</w:t>
      </w:r>
    </w:p>
    <w:p w:rsidR="00465A61" w:rsidRDefault="006C4CF8">
      <w:pPr>
        <w:pStyle w:val="Heading4"/>
      </w:pPr>
      <w:bookmarkStart w:id="15" w:name="solution-architecture"/>
      <w:bookmarkEnd w:id="14"/>
      <w:r>
        <w:t>4.3 Solution Architecture</w:t>
      </w:r>
    </w:p>
    <w:p w:rsidR="00465A61" w:rsidRDefault="006C4CF8">
      <w:pPr>
        <w:pStyle w:val="Compact"/>
        <w:numPr>
          <w:ilvl w:val="0"/>
          <w:numId w:val="8"/>
        </w:numPr>
      </w:pPr>
      <w:r>
        <w:t>Data Cleaning and Feature Engineering in Jupyter Notebook</w:t>
      </w:r>
    </w:p>
    <w:p w:rsidR="00465A61" w:rsidRDefault="006C4CF8">
      <w:pPr>
        <w:pStyle w:val="Compact"/>
        <w:numPr>
          <w:ilvl w:val="0"/>
          <w:numId w:val="8"/>
        </w:numPr>
      </w:pPr>
      <w:r>
        <w:t>Model Training and Pickle File Creation</w:t>
      </w:r>
    </w:p>
    <w:p w:rsidR="00465A61" w:rsidRDefault="006C4CF8">
      <w:pPr>
        <w:pStyle w:val="Compact"/>
        <w:numPr>
          <w:ilvl w:val="0"/>
          <w:numId w:val="8"/>
        </w:numPr>
      </w:pPr>
      <w:r>
        <w:t>Flask Backend to Load Model and Handle Requests</w:t>
      </w:r>
    </w:p>
    <w:p w:rsidR="00465A61" w:rsidRDefault="006C4CF8">
      <w:pPr>
        <w:pStyle w:val="Compact"/>
        <w:numPr>
          <w:ilvl w:val="0"/>
          <w:numId w:val="8"/>
        </w:numPr>
      </w:pPr>
      <w:r>
        <w:t>HTML Form to Collect User Input</w:t>
      </w:r>
    </w:p>
    <w:p w:rsidR="00465A61" w:rsidRDefault="006C4CF8">
      <w:pPr>
        <w:pStyle w:val="Compact"/>
        <w:numPr>
          <w:ilvl w:val="0"/>
          <w:numId w:val="8"/>
        </w:numPr>
      </w:pPr>
      <w:r>
        <w:t>Return Prediction Output on the Same Page</w:t>
      </w:r>
    </w:p>
    <w:p w:rsidR="00465A61" w:rsidRDefault="006C4CF8">
      <w:r>
        <w:pict>
          <v:rect id="_x0000_i1029" style="width:0;height:1.5pt" o:hralign="center" o:hrstd="t" o:hr="t"/>
        </w:pict>
      </w:r>
    </w:p>
    <w:p w:rsidR="00465A61" w:rsidRDefault="006C4CF8">
      <w:pPr>
        <w:pStyle w:val="Heading3"/>
      </w:pPr>
      <w:bookmarkStart w:id="16" w:name="project-planning-scheduling"/>
      <w:bookmarkEnd w:id="12"/>
      <w:bookmarkEnd w:id="15"/>
      <w:r>
        <w:rPr>
          <w:b/>
          <w:bCs/>
        </w:rPr>
        <w:t>5. PROJECT PLANNING &amp; SCHEDULING</w:t>
      </w:r>
    </w:p>
    <w:p w:rsidR="00465A61" w:rsidRDefault="006C4CF8">
      <w:pPr>
        <w:pStyle w:val="Heading4"/>
      </w:pPr>
      <w:bookmarkStart w:id="17" w:name="project-planning"/>
      <w:r>
        <w:t>5.1 Project Planning</w:t>
      </w:r>
    </w:p>
    <w:p w:rsidR="00465A61" w:rsidRDefault="006C4CF8">
      <w:pPr>
        <w:pStyle w:val="Compact"/>
        <w:numPr>
          <w:ilvl w:val="0"/>
          <w:numId w:val="9"/>
        </w:numPr>
      </w:pPr>
      <w:r>
        <w:t>Week 1: Dataset exploration, cleaning</w:t>
      </w:r>
    </w:p>
    <w:p w:rsidR="00465A61" w:rsidRDefault="006C4CF8">
      <w:pPr>
        <w:pStyle w:val="Compact"/>
        <w:numPr>
          <w:ilvl w:val="0"/>
          <w:numId w:val="9"/>
        </w:numPr>
      </w:pPr>
      <w:r>
        <w:t>Week 2: Feature engineering, model training</w:t>
      </w:r>
    </w:p>
    <w:p w:rsidR="00465A61" w:rsidRDefault="006C4CF8">
      <w:pPr>
        <w:pStyle w:val="Compact"/>
        <w:numPr>
          <w:ilvl w:val="0"/>
          <w:numId w:val="9"/>
        </w:numPr>
      </w:pPr>
      <w:r>
        <w:t>Week 3: Web application setup with Flask</w:t>
      </w:r>
    </w:p>
    <w:p w:rsidR="00465A61" w:rsidRDefault="006C4CF8">
      <w:pPr>
        <w:pStyle w:val="Compact"/>
        <w:numPr>
          <w:ilvl w:val="0"/>
          <w:numId w:val="9"/>
        </w:numPr>
      </w:pPr>
      <w:r>
        <w:t>Wee</w:t>
      </w:r>
      <w:r>
        <w:t>k 4: Integration, testing, and report creation</w:t>
      </w:r>
    </w:p>
    <w:p w:rsidR="00465A61" w:rsidRDefault="006C4CF8">
      <w:r>
        <w:lastRenderedPageBreak/>
        <w:pict>
          <v:rect id="_x0000_i1030" style="width:0;height:1.5pt" o:hralign="center" o:hrstd="t" o:hr="t"/>
        </w:pict>
      </w:r>
    </w:p>
    <w:p w:rsidR="00465A61" w:rsidRDefault="006C4CF8">
      <w:pPr>
        <w:pStyle w:val="Heading3"/>
      </w:pPr>
      <w:bookmarkStart w:id="18" w:name="functional-and-performance-testing"/>
      <w:bookmarkEnd w:id="16"/>
      <w:bookmarkEnd w:id="17"/>
      <w:r>
        <w:rPr>
          <w:b/>
          <w:bCs/>
        </w:rPr>
        <w:t>6. FUNCTIONAL AND PERFORMANCE TESTING</w:t>
      </w:r>
    </w:p>
    <w:p w:rsidR="00465A61" w:rsidRDefault="006C4CF8">
      <w:pPr>
        <w:pStyle w:val="Heading4"/>
      </w:pPr>
      <w:bookmarkStart w:id="19" w:name="performance-testing"/>
      <w:r>
        <w:t>6.1 Performance Testing</w:t>
      </w:r>
    </w:p>
    <w:p w:rsidR="00465A61" w:rsidRDefault="006C4CF8">
      <w:pPr>
        <w:pStyle w:val="Compact"/>
        <w:numPr>
          <w:ilvl w:val="0"/>
          <w:numId w:val="10"/>
        </w:numPr>
      </w:pPr>
      <w:r>
        <w:t>Model tested using R2 Score and Mean Squared Error</w:t>
      </w:r>
    </w:p>
    <w:p w:rsidR="00465A61" w:rsidRDefault="006C4CF8">
      <w:pPr>
        <w:pStyle w:val="Compact"/>
        <w:numPr>
          <w:ilvl w:val="0"/>
          <w:numId w:val="10"/>
        </w:numPr>
      </w:pPr>
      <w:r>
        <w:t>Model performs with acceptable accuracy on test data</w:t>
      </w:r>
    </w:p>
    <w:p w:rsidR="00465A61" w:rsidRDefault="006C4CF8">
      <w:r>
        <w:pict>
          <v:rect id="_x0000_i1031" style="width:0;height:1.5pt" o:hralign="center" o:hrstd="t" o:hr="t"/>
        </w:pict>
      </w:r>
    </w:p>
    <w:p w:rsidR="00465A61" w:rsidRDefault="006C4CF8">
      <w:pPr>
        <w:pStyle w:val="Heading3"/>
      </w:pPr>
      <w:bookmarkStart w:id="20" w:name="results"/>
      <w:bookmarkEnd w:id="18"/>
      <w:bookmarkEnd w:id="19"/>
      <w:r>
        <w:rPr>
          <w:b/>
          <w:bCs/>
        </w:rPr>
        <w:t>7. RESULTS</w:t>
      </w:r>
    </w:p>
    <w:p w:rsidR="00465A61" w:rsidRDefault="006C4CF8">
      <w:pPr>
        <w:pStyle w:val="Heading4"/>
      </w:pPr>
      <w:bookmarkStart w:id="21" w:name="output-screenshots"/>
      <w:r>
        <w:t>7.1 Output Screenshots</w:t>
      </w:r>
    </w:p>
    <w:p w:rsidR="00465A61" w:rsidRDefault="006C4CF8">
      <w:pPr>
        <w:pStyle w:val="Compact"/>
        <w:numPr>
          <w:ilvl w:val="0"/>
          <w:numId w:val="11"/>
        </w:numPr>
      </w:pPr>
      <w:r>
        <w:t>Scree</w:t>
      </w:r>
      <w:r>
        <w:t>nshot of Jupyter Notebook with model results</w:t>
      </w:r>
    </w:p>
    <w:p w:rsidR="007E6A5C" w:rsidRDefault="007E6A5C" w:rsidP="007E6A5C">
      <w:pPr>
        <w:pStyle w:val="Compact"/>
        <w:numPr>
          <w:ilvl w:val="0"/>
          <w:numId w:val="11"/>
        </w:numPr>
      </w:pPr>
      <w:r w:rsidRPr="007E6A5C">
        <w:drawing>
          <wp:inline distT="0" distB="0" distL="0" distR="0" wp14:anchorId="098BF0A1" wp14:editId="3CC86235">
            <wp:extent cx="5943600" cy="374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A61" w:rsidRDefault="006C4CF8">
      <w:pPr>
        <w:pStyle w:val="Compact"/>
        <w:numPr>
          <w:ilvl w:val="0"/>
          <w:numId w:val="11"/>
        </w:numPr>
      </w:pPr>
      <w:r>
        <w:t>Screenshot of HTML form interface</w:t>
      </w:r>
    </w:p>
    <w:p w:rsidR="007E6A5C" w:rsidRDefault="007E6A5C" w:rsidP="007E6A5C">
      <w:pPr>
        <w:pStyle w:val="Compact"/>
        <w:numPr>
          <w:ilvl w:val="0"/>
          <w:numId w:val="11"/>
        </w:numPr>
      </w:pPr>
      <w:r w:rsidRPr="007E6A5C">
        <w:lastRenderedPageBreak/>
        <w:drawing>
          <wp:inline distT="0" distB="0" distL="0" distR="0" wp14:anchorId="2B4C353F" wp14:editId="091E7A52">
            <wp:extent cx="5943600" cy="2769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A61" w:rsidRDefault="006C4CF8">
      <w:pPr>
        <w:pStyle w:val="Compact"/>
        <w:numPr>
          <w:ilvl w:val="0"/>
          <w:numId w:val="11"/>
        </w:numPr>
      </w:pPr>
      <w:r>
        <w:t>Screenshot of predicted output in browser</w:t>
      </w:r>
    </w:p>
    <w:p w:rsidR="007E6A5C" w:rsidRDefault="007E6A5C">
      <w:pPr>
        <w:pStyle w:val="Compact"/>
        <w:numPr>
          <w:ilvl w:val="0"/>
          <w:numId w:val="11"/>
        </w:numPr>
      </w:pPr>
      <w:r>
        <w:rPr>
          <w:noProof/>
          <w:lang w:val="en-IN" w:eastAsia="en-IN"/>
        </w:rPr>
        <w:lastRenderedPageBreak/>
        <w:drawing>
          <wp:inline distT="0" distB="0" distL="0" distR="0" wp14:anchorId="32F92C17">
            <wp:extent cx="7373620" cy="5963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3620" cy="5963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65A61" w:rsidRDefault="006C4CF8">
      <w:r>
        <w:pict>
          <v:rect id="_x0000_i1032" style="width:0;height:1.5pt" o:hralign="center" o:hrstd="t" o:hr="t"/>
        </w:pict>
      </w:r>
    </w:p>
    <w:p w:rsidR="00465A61" w:rsidRDefault="006C4CF8">
      <w:pPr>
        <w:pStyle w:val="Heading3"/>
      </w:pPr>
      <w:bookmarkStart w:id="22" w:name="advantages-disadvantages"/>
      <w:bookmarkEnd w:id="20"/>
      <w:bookmarkEnd w:id="21"/>
      <w:r>
        <w:rPr>
          <w:b/>
          <w:bCs/>
        </w:rPr>
        <w:t>8. ADVANTAGES &amp; DISADVANTAGES</w:t>
      </w:r>
    </w:p>
    <w:p w:rsidR="00465A61" w:rsidRDefault="006C4CF8">
      <w:pPr>
        <w:pStyle w:val="FirstParagraph"/>
      </w:pPr>
      <w:r>
        <w:rPr>
          <w:b/>
          <w:bCs/>
        </w:rPr>
        <w:t>Advantages:</w:t>
      </w:r>
      <w:r>
        <w:t xml:space="preserve"> - Real-time prediction - User-friendly - Scalable with additional features like location, v</w:t>
      </w:r>
      <w:r>
        <w:t>ehicle type</w:t>
      </w:r>
    </w:p>
    <w:p w:rsidR="00465A61" w:rsidRDefault="006C4CF8">
      <w:pPr>
        <w:pStyle w:val="BodyText"/>
      </w:pPr>
      <w:r>
        <w:rPr>
          <w:b/>
          <w:bCs/>
        </w:rPr>
        <w:t>Disadvantages:</w:t>
      </w:r>
      <w:r>
        <w:t xml:space="preserve"> - Dependent on quality of input data - Limited to historical patterns</w:t>
      </w:r>
    </w:p>
    <w:p w:rsidR="00465A61" w:rsidRDefault="006C4CF8">
      <w:r>
        <w:pict>
          <v:rect id="_x0000_i1033" style="width:0;height:1.5pt" o:hralign="center" o:hrstd="t" o:hr="t"/>
        </w:pict>
      </w:r>
    </w:p>
    <w:p w:rsidR="00465A61" w:rsidRDefault="006C4CF8">
      <w:pPr>
        <w:pStyle w:val="Heading3"/>
      </w:pPr>
      <w:bookmarkStart w:id="23" w:name="conclusion"/>
      <w:bookmarkEnd w:id="22"/>
      <w:r>
        <w:rPr>
          <w:b/>
          <w:bCs/>
        </w:rPr>
        <w:lastRenderedPageBreak/>
        <w:t>9. CONCLUSION</w:t>
      </w:r>
    </w:p>
    <w:p w:rsidR="00465A61" w:rsidRDefault="006C4CF8">
      <w:pPr>
        <w:pStyle w:val="FirstParagraph"/>
      </w:pPr>
      <w:r>
        <w:t>This project successfully integrates machine learning and web development to provide a usable traffic volume prediction system. It enables smarter urban planning and helps users avoid high traffic periods.</w:t>
      </w:r>
    </w:p>
    <w:p w:rsidR="00465A61" w:rsidRDefault="006C4CF8">
      <w:r>
        <w:pict>
          <v:rect id="_x0000_i1034" style="width:0;height:1.5pt" o:hralign="center" o:hrstd="t" o:hr="t"/>
        </w:pict>
      </w:r>
    </w:p>
    <w:p w:rsidR="00465A61" w:rsidRDefault="006C4CF8">
      <w:pPr>
        <w:pStyle w:val="Heading3"/>
      </w:pPr>
      <w:bookmarkStart w:id="24" w:name="future-scope"/>
      <w:bookmarkEnd w:id="23"/>
      <w:r>
        <w:rPr>
          <w:b/>
          <w:bCs/>
        </w:rPr>
        <w:t>10. FUTURE SCOPE</w:t>
      </w:r>
    </w:p>
    <w:p w:rsidR="00465A61" w:rsidRDefault="006C4CF8">
      <w:pPr>
        <w:pStyle w:val="Compact"/>
        <w:numPr>
          <w:ilvl w:val="0"/>
          <w:numId w:val="12"/>
        </w:numPr>
      </w:pPr>
      <w:r>
        <w:t>Integrate with Google Maps API</w:t>
      </w:r>
    </w:p>
    <w:p w:rsidR="00465A61" w:rsidRDefault="006C4CF8">
      <w:pPr>
        <w:pStyle w:val="Compact"/>
        <w:numPr>
          <w:ilvl w:val="0"/>
          <w:numId w:val="12"/>
        </w:numPr>
      </w:pPr>
      <w:r>
        <w:t>Use live weather and traffic data</w:t>
      </w:r>
    </w:p>
    <w:p w:rsidR="00465A61" w:rsidRDefault="006C4CF8">
      <w:pPr>
        <w:pStyle w:val="Compact"/>
        <w:numPr>
          <w:ilvl w:val="0"/>
          <w:numId w:val="12"/>
        </w:numPr>
      </w:pPr>
      <w:r>
        <w:t>Build mobile app version</w:t>
      </w:r>
    </w:p>
    <w:p w:rsidR="00465A61" w:rsidRDefault="006C4CF8">
      <w:r>
        <w:pict>
          <v:rect id="_x0000_i1035" style="width:0;height:1.5pt" o:hralign="center" o:hrstd="t" o:hr="t"/>
        </w:pict>
      </w:r>
    </w:p>
    <w:p w:rsidR="00465A61" w:rsidRDefault="006C4CF8">
      <w:pPr>
        <w:pStyle w:val="Heading3"/>
      </w:pPr>
      <w:bookmarkStart w:id="25" w:name="appendix"/>
      <w:bookmarkEnd w:id="24"/>
      <w:r>
        <w:rPr>
          <w:b/>
          <w:bCs/>
        </w:rPr>
        <w:t>11. APPENDIX</w:t>
      </w:r>
    </w:p>
    <w:p w:rsidR="00465A61" w:rsidRDefault="006C4CF8">
      <w:pPr>
        <w:pStyle w:val="Compact"/>
        <w:numPr>
          <w:ilvl w:val="0"/>
          <w:numId w:val="13"/>
        </w:numPr>
      </w:pPr>
      <w:r>
        <w:rPr>
          <w:b/>
          <w:bCs/>
        </w:rPr>
        <w:t>Source Code:</w:t>
      </w:r>
      <w:r>
        <w:t xml:space="preserve"> Available upon request or in GitHub repo</w:t>
      </w:r>
    </w:p>
    <w:p w:rsidR="00465A61" w:rsidRDefault="006C4CF8" w:rsidP="007E6A5C">
      <w:pPr>
        <w:pStyle w:val="Compact"/>
        <w:numPr>
          <w:ilvl w:val="0"/>
          <w:numId w:val="13"/>
        </w:numPr>
      </w:pPr>
      <w:r>
        <w:rPr>
          <w:b/>
          <w:bCs/>
        </w:rPr>
        <w:t>Dataset Link:</w:t>
      </w:r>
      <w:r>
        <w:t xml:space="preserve"> </w:t>
      </w:r>
      <w:r w:rsidR="007E6A5C" w:rsidRPr="007E6A5C">
        <w:t>https://drive.google.com/file/d/1iV5PfYAmI6YP0_0S4KYy1ZahHOqMgDbM/view</w:t>
      </w:r>
    </w:p>
    <w:p w:rsidR="00465A61" w:rsidRDefault="006C4CF8" w:rsidP="006C4CF8">
      <w:pPr>
        <w:pStyle w:val="Compact"/>
        <w:numPr>
          <w:ilvl w:val="0"/>
          <w:numId w:val="13"/>
        </w:numPr>
      </w:pPr>
      <w:r w:rsidRPr="006C4CF8">
        <w:rPr>
          <w:b/>
          <w:bCs/>
        </w:rPr>
        <w:t>GitHub &amp; Project Demo:</w:t>
      </w:r>
      <w:r>
        <w:t xml:space="preserve"> </w:t>
      </w:r>
      <w:r w:rsidRPr="006C4CF8">
        <w:t>https://github.com/hello-githubbaby/Traffic-Volume-Prediction-System</w:t>
      </w:r>
      <w:bookmarkStart w:id="26" w:name="_GoBack"/>
      <w:bookmarkEnd w:id="25"/>
      <w:bookmarkEnd w:id="26"/>
    </w:p>
    <w:sectPr w:rsidR="00465A6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2D72CF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1BA869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0BD65D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465A61"/>
    <w:rsid w:val="00465A61"/>
    <w:rsid w:val="006C4CF8"/>
    <w:rsid w:val="007E6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F610D7-F1B0-4015-9B23-533137F88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 Abhinaya</cp:lastModifiedBy>
  <cp:revision>2</cp:revision>
  <dcterms:created xsi:type="dcterms:W3CDTF">2025-06-25T14:20:00Z</dcterms:created>
  <dcterms:modified xsi:type="dcterms:W3CDTF">2025-06-25T15:05:00Z</dcterms:modified>
</cp:coreProperties>
</file>